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Style11"/>
        <w:tblpPr w:leftFromText="180" w:rightFromText="180" w:vertAnchor="text" w:horzAnchor="margin" w:tblpXSpec="center" w:tblpY="-436"/>
        <w:tblW w:w="99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08"/>
        <w:gridCol w:w="3757"/>
        <w:gridCol w:w="4575"/>
      </w:tblGrid>
      <w:tr w:rsidR="005016C9" w:rsidRPr="005016C9" w14:paraId="55973DD2" w14:textId="77777777" w:rsidTr="002535B8">
        <w:trPr>
          <w:trHeight w:val="440"/>
        </w:trPr>
        <w:tc>
          <w:tcPr>
            <w:tcW w:w="1608" w:type="dxa"/>
            <w:vMerge w:val="restart"/>
            <w:shd w:val="clear" w:color="auto" w:fill="auto"/>
          </w:tcPr>
          <w:p w14:paraId="67C9E31F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Client Information</w:t>
            </w: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757" w:type="dxa"/>
            <w:shd w:val="clear" w:color="auto" w:fill="FFFF99"/>
          </w:tcPr>
          <w:p w14:paraId="471B1ABE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Company Name</w:t>
            </w:r>
          </w:p>
        </w:tc>
        <w:tc>
          <w:tcPr>
            <w:tcW w:w="4575" w:type="dxa"/>
            <w:shd w:val="clear" w:color="auto" w:fill="FFFF99"/>
          </w:tcPr>
          <w:p w14:paraId="75DDB5E0" w14:textId="77777777" w:rsidR="005016C9" w:rsidRPr="005016C9" w:rsidRDefault="005016C9" w:rsidP="005016C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5016C9">
              <w:rPr>
                <w:rFonts w:ascii="Arial" w:hAnsi="Arial" w:cs="Arial"/>
                <w:kern w:val="24"/>
                <w:sz w:val="22"/>
                <w:szCs w:val="22"/>
              </w:rPr>
              <w:t xml:space="preserve"> </w:t>
            </w:r>
          </w:p>
        </w:tc>
      </w:tr>
      <w:tr w:rsidR="005016C9" w:rsidRPr="005016C9" w14:paraId="3A27DCCC" w14:textId="77777777" w:rsidTr="002535B8">
        <w:trPr>
          <w:trHeight w:val="346"/>
        </w:trPr>
        <w:tc>
          <w:tcPr>
            <w:tcW w:w="1608" w:type="dxa"/>
            <w:vMerge/>
            <w:shd w:val="clear" w:color="auto" w:fill="auto"/>
          </w:tcPr>
          <w:p w14:paraId="262B8D6A" w14:textId="77777777" w:rsidR="005016C9" w:rsidRPr="005016C9" w:rsidRDefault="005016C9" w:rsidP="005016C9">
            <w:pPr>
              <w:widowControl w:val="0"/>
              <w:spacing w:line="276" w:lineRule="auto"/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  <w:tc>
          <w:tcPr>
            <w:tcW w:w="3757" w:type="dxa"/>
            <w:shd w:val="clear" w:color="auto" w:fill="FFFF99"/>
          </w:tcPr>
          <w:p w14:paraId="6FDCD31A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Business Owner(s)</w:t>
            </w:r>
          </w:p>
        </w:tc>
        <w:tc>
          <w:tcPr>
            <w:tcW w:w="4575" w:type="dxa"/>
            <w:shd w:val="clear" w:color="auto" w:fill="FFFF99"/>
          </w:tcPr>
          <w:p w14:paraId="059B841C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 </w:t>
            </w:r>
          </w:p>
        </w:tc>
      </w:tr>
      <w:tr w:rsidR="005016C9" w:rsidRPr="005016C9" w14:paraId="51921EB8" w14:textId="77777777" w:rsidTr="002535B8">
        <w:trPr>
          <w:trHeight w:val="274"/>
        </w:trPr>
        <w:tc>
          <w:tcPr>
            <w:tcW w:w="1608" w:type="dxa"/>
            <w:vMerge/>
            <w:shd w:val="clear" w:color="auto" w:fill="auto"/>
          </w:tcPr>
          <w:p w14:paraId="264E418C" w14:textId="77777777" w:rsidR="005016C9" w:rsidRPr="005016C9" w:rsidRDefault="005016C9" w:rsidP="005016C9">
            <w:pPr>
              <w:widowControl w:val="0"/>
              <w:spacing w:line="276" w:lineRule="auto"/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  <w:tc>
          <w:tcPr>
            <w:tcW w:w="3757" w:type="dxa"/>
            <w:shd w:val="clear" w:color="auto" w:fill="FFFF99"/>
          </w:tcPr>
          <w:p w14:paraId="23355D9F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Phone</w:t>
            </w:r>
          </w:p>
        </w:tc>
        <w:tc>
          <w:tcPr>
            <w:tcW w:w="4575" w:type="dxa"/>
            <w:shd w:val="clear" w:color="auto" w:fill="FFFF99"/>
          </w:tcPr>
          <w:p w14:paraId="5155545C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016C9" w:rsidRPr="005016C9" w14:paraId="64B54933" w14:textId="77777777" w:rsidTr="002535B8">
        <w:trPr>
          <w:trHeight w:val="274"/>
        </w:trPr>
        <w:tc>
          <w:tcPr>
            <w:tcW w:w="1608" w:type="dxa"/>
            <w:vMerge/>
            <w:shd w:val="clear" w:color="auto" w:fill="auto"/>
          </w:tcPr>
          <w:p w14:paraId="6DB155C1" w14:textId="77777777" w:rsidR="005016C9" w:rsidRPr="005016C9" w:rsidRDefault="005016C9" w:rsidP="005016C9">
            <w:pPr>
              <w:widowControl w:val="0"/>
              <w:spacing w:line="276" w:lineRule="auto"/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  <w:tc>
          <w:tcPr>
            <w:tcW w:w="3757" w:type="dxa"/>
            <w:shd w:val="clear" w:color="auto" w:fill="FFFF99"/>
          </w:tcPr>
          <w:p w14:paraId="4733AFF2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Email</w:t>
            </w:r>
          </w:p>
        </w:tc>
        <w:tc>
          <w:tcPr>
            <w:tcW w:w="4575" w:type="dxa"/>
            <w:shd w:val="clear" w:color="auto" w:fill="FFFF99"/>
          </w:tcPr>
          <w:p w14:paraId="24F1A0DF" w14:textId="77777777" w:rsidR="005016C9" w:rsidRPr="005016C9" w:rsidRDefault="005016C9" w:rsidP="005016C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5016C9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 </w:t>
            </w:r>
          </w:p>
        </w:tc>
      </w:tr>
      <w:tr w:rsidR="005016C9" w:rsidRPr="005016C9" w14:paraId="3E68EB84" w14:textId="77777777" w:rsidTr="005016C9">
        <w:trPr>
          <w:trHeight w:val="327"/>
        </w:trPr>
        <w:tc>
          <w:tcPr>
            <w:tcW w:w="1608" w:type="dxa"/>
            <w:vMerge/>
            <w:shd w:val="clear" w:color="auto" w:fill="auto"/>
          </w:tcPr>
          <w:p w14:paraId="19C62097" w14:textId="77777777" w:rsidR="005016C9" w:rsidRPr="005016C9" w:rsidRDefault="005016C9" w:rsidP="005016C9">
            <w:pPr>
              <w:widowControl w:val="0"/>
              <w:spacing w:line="276" w:lineRule="auto"/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  <w:tc>
          <w:tcPr>
            <w:tcW w:w="3757" w:type="dxa"/>
            <w:shd w:val="clear" w:color="auto" w:fill="FFFF99"/>
          </w:tcPr>
          <w:p w14:paraId="60DD0C62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Website URL</w:t>
            </w:r>
          </w:p>
        </w:tc>
        <w:tc>
          <w:tcPr>
            <w:tcW w:w="4575" w:type="dxa"/>
            <w:shd w:val="clear" w:color="auto" w:fill="FFFF99"/>
          </w:tcPr>
          <w:p w14:paraId="1B30E90A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hAnsi="Arial" w:cs="Arial"/>
                <w:color w:val="231F20"/>
                <w:sz w:val="22"/>
                <w:szCs w:val="22"/>
              </w:rPr>
              <w:t xml:space="preserve"> </w:t>
            </w:r>
          </w:p>
        </w:tc>
      </w:tr>
      <w:tr w:rsidR="005016C9" w:rsidRPr="005016C9" w14:paraId="2919E621" w14:textId="77777777" w:rsidTr="002535B8">
        <w:trPr>
          <w:trHeight w:val="202"/>
        </w:trPr>
        <w:tc>
          <w:tcPr>
            <w:tcW w:w="1608" w:type="dxa"/>
            <w:vMerge/>
            <w:shd w:val="clear" w:color="auto" w:fill="auto"/>
          </w:tcPr>
          <w:p w14:paraId="5A1FFA59" w14:textId="77777777" w:rsidR="005016C9" w:rsidRPr="005016C9" w:rsidRDefault="005016C9" w:rsidP="005016C9">
            <w:pPr>
              <w:widowControl w:val="0"/>
              <w:spacing w:line="276" w:lineRule="auto"/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  <w:tc>
          <w:tcPr>
            <w:tcW w:w="3757" w:type="dxa"/>
            <w:shd w:val="clear" w:color="auto" w:fill="FFFF99"/>
          </w:tcPr>
          <w:p w14:paraId="17D4088B" w14:textId="5E38DBA7" w:rsidR="005016C9" w:rsidRPr="005016C9" w:rsidRDefault="005016C9" w:rsidP="005016C9">
            <w:pPr>
              <w:rPr>
                <w:rFonts w:ascii="Arial" w:hAnsi="Arial" w:cs="Arial"/>
                <w:color w:val="231F20"/>
                <w:sz w:val="22"/>
                <w:szCs w:val="22"/>
              </w:rPr>
            </w:pPr>
            <w:r w:rsidRPr="005016C9">
              <w:rPr>
                <w:rFonts w:ascii="Arial" w:hAnsi="Arial" w:cs="Arial"/>
                <w:b/>
                <w:bCs/>
                <w:color w:val="231F20"/>
                <w:sz w:val="22"/>
                <w:szCs w:val="22"/>
              </w:rPr>
              <w:t>Business Address</w:t>
            </w:r>
            <w:r w:rsidR="004D462D">
              <w:rPr>
                <w:rFonts w:ascii="Arial" w:hAnsi="Arial" w:cs="Arial"/>
                <w:b/>
                <w:bCs/>
                <w:color w:val="231F20"/>
                <w:sz w:val="22"/>
                <w:szCs w:val="22"/>
              </w:rPr>
              <w:t>,</w:t>
            </w:r>
            <w:r w:rsidRPr="005016C9">
              <w:rPr>
                <w:rFonts w:ascii="Arial" w:hAnsi="Arial" w:cs="Arial"/>
                <w:b/>
                <w:bCs/>
                <w:color w:val="231F20"/>
                <w:sz w:val="22"/>
                <w:szCs w:val="22"/>
              </w:rPr>
              <w:t xml:space="preserve"> Neighborhood</w:t>
            </w:r>
            <w:r w:rsidR="004D462D">
              <w:rPr>
                <w:rFonts w:ascii="Arial" w:hAnsi="Arial" w:cs="Arial"/>
                <w:b/>
                <w:bCs/>
                <w:color w:val="231F20"/>
                <w:sz w:val="22"/>
                <w:szCs w:val="22"/>
              </w:rPr>
              <w:t>, District</w:t>
            </w:r>
          </w:p>
        </w:tc>
        <w:tc>
          <w:tcPr>
            <w:tcW w:w="4575" w:type="dxa"/>
            <w:shd w:val="clear" w:color="auto" w:fill="FFFF99"/>
          </w:tcPr>
          <w:p w14:paraId="3C5878AA" w14:textId="77777777" w:rsidR="005016C9" w:rsidRPr="005016C9" w:rsidRDefault="005016C9" w:rsidP="005016C9">
            <w:pPr>
              <w:rPr>
                <w:rFonts w:ascii="Arial" w:hAnsi="Arial" w:cs="Arial"/>
                <w:color w:val="231F20"/>
                <w:sz w:val="22"/>
                <w:szCs w:val="22"/>
              </w:rPr>
            </w:pPr>
            <w:r w:rsidRPr="005016C9">
              <w:rPr>
                <w:rFonts w:ascii="Arial" w:hAnsi="Arial" w:cs="Arial"/>
                <w:color w:val="231F20"/>
                <w:sz w:val="22"/>
                <w:szCs w:val="22"/>
              </w:rPr>
              <w:t xml:space="preserve">  </w:t>
            </w:r>
          </w:p>
        </w:tc>
      </w:tr>
      <w:tr w:rsidR="005016C9" w:rsidRPr="005016C9" w14:paraId="500ACBAC" w14:textId="77777777" w:rsidTr="002535B8">
        <w:trPr>
          <w:trHeight w:val="1651"/>
        </w:trPr>
        <w:tc>
          <w:tcPr>
            <w:tcW w:w="1608" w:type="dxa"/>
            <w:shd w:val="clear" w:color="auto" w:fill="auto"/>
          </w:tcPr>
          <w:p w14:paraId="619E47B1" w14:textId="77777777" w:rsidR="005016C9" w:rsidRPr="005016C9" w:rsidRDefault="005016C9" w:rsidP="005016C9">
            <w:pPr>
              <w:rPr>
                <w:rFonts w:ascii="Arial" w:eastAsia="Quattrocento Sans" w:hAnsi="Arial" w:cs="Arial"/>
                <w:i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Company Profile:</w:t>
            </w:r>
            <w:r w:rsidRPr="005016C9">
              <w:rPr>
                <w:rFonts w:ascii="Arial" w:eastAsia="Quattrocento Sans" w:hAnsi="Arial" w:cs="Arial"/>
                <w:i/>
                <w:sz w:val="22"/>
                <w:szCs w:val="22"/>
              </w:rPr>
              <w:t xml:space="preserve">  </w:t>
            </w:r>
          </w:p>
          <w:p w14:paraId="10314AFD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332" w:type="dxa"/>
            <w:gridSpan w:val="2"/>
          </w:tcPr>
          <w:p w14:paraId="4E167EC9" w14:textId="77777777" w:rsidR="005016C9" w:rsidRPr="005016C9" w:rsidRDefault="005016C9" w:rsidP="005016C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50505"/>
                <w:sz w:val="22"/>
                <w:szCs w:val="22"/>
                <w:shd w:val="clear" w:color="auto" w:fill="FFFFFF"/>
              </w:rPr>
            </w:pPr>
            <w:r w:rsidRPr="005016C9">
              <w:rPr>
                <w:rFonts w:ascii="Arial" w:hAnsi="Arial" w:cs="Arial"/>
                <w:kern w:val="24"/>
                <w:sz w:val="22"/>
                <w:szCs w:val="22"/>
              </w:rPr>
              <w:t xml:space="preserve"> </w:t>
            </w:r>
          </w:p>
        </w:tc>
      </w:tr>
      <w:tr w:rsidR="005016C9" w:rsidRPr="005016C9" w14:paraId="4D51C78C" w14:textId="77777777" w:rsidTr="005016C9">
        <w:trPr>
          <w:trHeight w:val="843"/>
        </w:trPr>
        <w:tc>
          <w:tcPr>
            <w:tcW w:w="1608" w:type="dxa"/>
            <w:shd w:val="clear" w:color="auto" w:fill="auto"/>
            <w:vAlign w:val="bottom"/>
          </w:tcPr>
          <w:p w14:paraId="4934597B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 xml:space="preserve">Challenges: </w:t>
            </w:r>
          </w:p>
          <w:p w14:paraId="78598EE9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8332" w:type="dxa"/>
            <w:gridSpan w:val="2"/>
          </w:tcPr>
          <w:p w14:paraId="1ECC6893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Details on specific challenges that led the business owner to seek technical assistance from your organization. </w:t>
            </w:r>
          </w:p>
          <w:p w14:paraId="22D4807C" w14:textId="77777777" w:rsidR="005016C9" w:rsidRPr="005016C9" w:rsidRDefault="005016C9" w:rsidP="005016C9">
            <w:pPr>
              <w:pStyle w:val="ListParagraph"/>
              <w:numPr>
                <w:ilvl w:val="0"/>
                <w:numId w:val="1"/>
              </w:num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 </w:t>
            </w:r>
          </w:p>
        </w:tc>
      </w:tr>
      <w:tr w:rsidR="005016C9" w:rsidRPr="005016C9" w14:paraId="25379B47" w14:textId="77777777" w:rsidTr="005016C9">
        <w:trPr>
          <w:trHeight w:val="1050"/>
        </w:trPr>
        <w:tc>
          <w:tcPr>
            <w:tcW w:w="1608" w:type="dxa"/>
            <w:shd w:val="clear" w:color="auto" w:fill="auto"/>
            <w:vAlign w:val="bottom"/>
          </w:tcPr>
          <w:p w14:paraId="55613008" w14:textId="77777777" w:rsidR="005016C9" w:rsidRPr="005016C9" w:rsidRDefault="005016C9" w:rsidP="005016C9">
            <w:pPr>
              <w:rPr>
                <w:rFonts w:ascii="Arial" w:eastAsia="Quattrocento Sans" w:hAnsi="Arial" w:cs="Arial"/>
                <w:i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Actions Taken:</w:t>
            </w:r>
            <w:r w:rsidRPr="005016C9">
              <w:rPr>
                <w:rFonts w:ascii="Arial" w:eastAsia="Quattrocento Sans" w:hAnsi="Arial" w:cs="Arial"/>
                <w:i/>
                <w:sz w:val="22"/>
                <w:szCs w:val="22"/>
              </w:rPr>
              <w:t xml:space="preserve"> </w:t>
            </w:r>
          </w:p>
          <w:p w14:paraId="0C7C8B82" w14:textId="77777777" w:rsidR="005016C9" w:rsidRPr="005016C9" w:rsidRDefault="005016C9" w:rsidP="005016C9">
            <w:pPr>
              <w:rPr>
                <w:rFonts w:ascii="Arial" w:eastAsia="Quattrocento Sans" w:hAnsi="Arial" w:cs="Arial"/>
                <w:i/>
                <w:sz w:val="22"/>
                <w:szCs w:val="22"/>
                <w:highlight w:val="yellow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8332" w:type="dxa"/>
            <w:gridSpan w:val="2"/>
          </w:tcPr>
          <w:p w14:paraId="2100C395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>1 paragraph detailing the specific areas addressed with technical assistance.</w:t>
            </w:r>
          </w:p>
          <w:p w14:paraId="355BFE4D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</w:tr>
      <w:tr w:rsidR="005016C9" w:rsidRPr="005016C9" w14:paraId="43894553" w14:textId="77777777" w:rsidTr="004D462D">
        <w:trPr>
          <w:trHeight w:val="715"/>
        </w:trPr>
        <w:tc>
          <w:tcPr>
            <w:tcW w:w="1608" w:type="dxa"/>
            <w:shd w:val="clear" w:color="auto" w:fill="auto"/>
            <w:vAlign w:val="bottom"/>
          </w:tcPr>
          <w:p w14:paraId="614CBB52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  <w:highlight w:val="yellow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Hours of TA support:</w:t>
            </w:r>
          </w:p>
        </w:tc>
        <w:tc>
          <w:tcPr>
            <w:tcW w:w="8332" w:type="dxa"/>
            <w:gridSpan w:val="2"/>
          </w:tcPr>
          <w:p w14:paraId="57BB3266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  <w:highlight w:val="white"/>
              </w:rPr>
            </w:pPr>
            <w:bookmarkStart w:id="0" w:name="_gjdgxs" w:colFirst="0" w:colLast="0"/>
            <w:bookmarkEnd w:id="0"/>
            <w:r w:rsidRPr="005016C9">
              <w:rPr>
                <w:rFonts w:ascii="Arial" w:eastAsia="Quattrocento Sans" w:hAnsi="Arial" w:cs="Arial"/>
                <w:sz w:val="22"/>
                <w:szCs w:val="22"/>
                <w:highlight w:val="white"/>
              </w:rPr>
              <w:t>A total of # hours of technical assistance.</w:t>
            </w:r>
          </w:p>
        </w:tc>
      </w:tr>
      <w:tr w:rsidR="005016C9" w:rsidRPr="005016C9" w14:paraId="6B074062" w14:textId="77777777" w:rsidTr="005016C9">
        <w:trPr>
          <w:trHeight w:val="843"/>
        </w:trPr>
        <w:tc>
          <w:tcPr>
            <w:tcW w:w="1608" w:type="dxa"/>
            <w:shd w:val="clear" w:color="auto" w:fill="auto"/>
            <w:vAlign w:val="bottom"/>
          </w:tcPr>
          <w:p w14:paraId="04356BEE" w14:textId="77777777" w:rsidR="005016C9" w:rsidRPr="005016C9" w:rsidRDefault="005016C9" w:rsidP="005016C9">
            <w:pPr>
              <w:rPr>
                <w:rFonts w:ascii="Arial" w:eastAsia="Quattrocento Sans" w:hAnsi="Arial" w:cs="Arial"/>
                <w:i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Results:</w:t>
            </w:r>
            <w:r w:rsidRPr="005016C9">
              <w:rPr>
                <w:rFonts w:ascii="Arial" w:eastAsia="Quattrocento Sans" w:hAnsi="Arial" w:cs="Arial"/>
                <w:i/>
                <w:sz w:val="22"/>
                <w:szCs w:val="22"/>
              </w:rPr>
              <w:t xml:space="preserve"> </w:t>
            </w:r>
          </w:p>
          <w:p w14:paraId="107A36B9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332" w:type="dxa"/>
            <w:gridSpan w:val="2"/>
          </w:tcPr>
          <w:p w14:paraId="3B91FF98" w14:textId="77777777" w:rsidR="005016C9" w:rsidRPr="005016C9" w:rsidRDefault="005016C9" w:rsidP="005016C9">
            <w:pPr>
              <w:pStyle w:val="ListParagraph"/>
              <w:numPr>
                <w:ilvl w:val="0"/>
                <w:numId w:val="2"/>
              </w:numPr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</w:tr>
      <w:tr w:rsidR="005016C9" w:rsidRPr="005016C9" w14:paraId="088218C2" w14:textId="77777777" w:rsidTr="005016C9">
        <w:trPr>
          <w:trHeight w:val="413"/>
        </w:trPr>
        <w:tc>
          <w:tcPr>
            <w:tcW w:w="1608" w:type="dxa"/>
            <w:shd w:val="clear" w:color="auto" w:fill="auto"/>
            <w:vAlign w:val="bottom"/>
          </w:tcPr>
          <w:p w14:paraId="103DEB76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What’s next:</w:t>
            </w:r>
          </w:p>
        </w:tc>
        <w:tc>
          <w:tcPr>
            <w:tcW w:w="8332" w:type="dxa"/>
            <w:gridSpan w:val="2"/>
          </w:tcPr>
          <w:p w14:paraId="327ECB16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>What is the next step in your continued TA?</w:t>
            </w:r>
          </w:p>
          <w:p w14:paraId="4541CDD4" w14:textId="77777777" w:rsidR="005016C9" w:rsidRPr="005016C9" w:rsidRDefault="005016C9" w:rsidP="005016C9">
            <w:pPr>
              <w:contextualSpacing/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 </w:t>
            </w:r>
          </w:p>
        </w:tc>
      </w:tr>
      <w:tr w:rsidR="005016C9" w:rsidRPr="005016C9" w14:paraId="386F8D50" w14:textId="77777777" w:rsidTr="005016C9">
        <w:trPr>
          <w:trHeight w:val="413"/>
        </w:trPr>
        <w:tc>
          <w:tcPr>
            <w:tcW w:w="1608" w:type="dxa"/>
            <w:shd w:val="clear" w:color="auto" w:fill="auto"/>
            <w:vAlign w:val="bottom"/>
          </w:tcPr>
          <w:p w14:paraId="01FC7CAF" w14:textId="77777777" w:rsidR="005016C9" w:rsidRPr="005016C9" w:rsidRDefault="005016C9" w:rsidP="005016C9">
            <w:pPr>
              <w:rPr>
                <w:rFonts w:ascii="Arial" w:eastAsia="Quattrocento Sans" w:hAnsi="Arial" w:cs="Arial"/>
                <w:i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Client Quote</w:t>
            </w:r>
          </w:p>
        </w:tc>
        <w:tc>
          <w:tcPr>
            <w:tcW w:w="8332" w:type="dxa"/>
            <w:gridSpan w:val="2"/>
          </w:tcPr>
          <w:p w14:paraId="4E47ED83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 “…..”</w:t>
            </w:r>
            <w:bookmarkStart w:id="1" w:name="_GoBack"/>
            <w:bookmarkEnd w:id="1"/>
          </w:p>
        </w:tc>
      </w:tr>
      <w:tr w:rsidR="005016C9" w:rsidRPr="005016C9" w14:paraId="2BB900B3" w14:textId="77777777" w:rsidTr="005016C9">
        <w:trPr>
          <w:trHeight w:val="525"/>
        </w:trPr>
        <w:tc>
          <w:tcPr>
            <w:tcW w:w="1608" w:type="dxa"/>
            <w:shd w:val="clear" w:color="auto" w:fill="auto"/>
            <w:vAlign w:val="bottom"/>
          </w:tcPr>
          <w:p w14:paraId="2A8D14EC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Client Picture:</w:t>
            </w:r>
          </w:p>
          <w:p w14:paraId="016879EE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  <w:tc>
          <w:tcPr>
            <w:tcW w:w="8332" w:type="dxa"/>
            <w:gridSpan w:val="2"/>
          </w:tcPr>
          <w:p w14:paraId="201A4AEC" w14:textId="5C7DD613" w:rsidR="005016C9" w:rsidRPr="005016C9" w:rsidRDefault="00E133CC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>
              <w:rPr>
                <w:rFonts w:ascii="Arial" w:eastAsia="Quattrocento Sans" w:hAnsi="Arial" w:cs="Arial"/>
                <w:sz w:val="22"/>
                <w:szCs w:val="22"/>
              </w:rPr>
              <w:t xml:space="preserve">Please attach a </w:t>
            </w:r>
            <w:r w:rsidRPr="00E133CC">
              <w:rPr>
                <w:rFonts w:ascii="Arial" w:eastAsia="Quattrocento Sans" w:hAnsi="Arial" w:cs="Arial"/>
                <w:b/>
                <w:color w:val="FF0000"/>
                <w:sz w:val="22"/>
                <w:szCs w:val="22"/>
                <w:u w:val="single"/>
              </w:rPr>
              <w:t>high-resolution</w:t>
            </w:r>
            <w:r w:rsidRPr="00E133CC">
              <w:rPr>
                <w:rFonts w:ascii="Arial" w:eastAsia="Quattrocento Sans" w:hAnsi="Arial" w:cs="Arial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="Arial" w:eastAsia="Quattrocento Sans" w:hAnsi="Arial" w:cs="Arial"/>
                <w:sz w:val="22"/>
                <w:szCs w:val="22"/>
              </w:rPr>
              <w:t xml:space="preserve">image along with this template. </w:t>
            </w:r>
          </w:p>
        </w:tc>
      </w:tr>
      <w:tr w:rsidR="005016C9" w:rsidRPr="005016C9" w14:paraId="6211DBC1" w14:textId="77777777" w:rsidTr="005016C9">
        <w:trPr>
          <w:trHeight w:val="688"/>
        </w:trPr>
        <w:tc>
          <w:tcPr>
            <w:tcW w:w="1608" w:type="dxa"/>
            <w:shd w:val="clear" w:color="auto" w:fill="auto"/>
            <w:vAlign w:val="bottom"/>
          </w:tcPr>
          <w:p w14:paraId="35A69322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Jobs:</w:t>
            </w:r>
          </w:p>
        </w:tc>
        <w:tc>
          <w:tcPr>
            <w:tcW w:w="8332" w:type="dxa"/>
            <w:gridSpan w:val="2"/>
          </w:tcPr>
          <w:p w14:paraId="52675AC3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Note how many jobs were created and/or saved: </w:t>
            </w:r>
          </w:p>
        </w:tc>
      </w:tr>
      <w:tr w:rsidR="005016C9" w:rsidRPr="005016C9" w14:paraId="0D3B0068" w14:textId="77777777" w:rsidTr="005016C9">
        <w:trPr>
          <w:trHeight w:val="499"/>
        </w:trPr>
        <w:tc>
          <w:tcPr>
            <w:tcW w:w="1608" w:type="dxa"/>
            <w:shd w:val="clear" w:color="auto" w:fill="auto"/>
            <w:vAlign w:val="bottom"/>
          </w:tcPr>
          <w:p w14:paraId="6228710C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Other City Programs:</w:t>
            </w:r>
          </w:p>
        </w:tc>
        <w:tc>
          <w:tcPr>
            <w:tcW w:w="8332" w:type="dxa"/>
            <w:gridSpan w:val="2"/>
          </w:tcPr>
          <w:p w14:paraId="4485D5D1" w14:textId="3EAF15DE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Did </w:t>
            </w:r>
            <w:r w:rsidR="002535B8">
              <w:rPr>
                <w:rFonts w:ascii="Arial" w:eastAsia="Quattrocento Sans" w:hAnsi="Arial" w:cs="Arial"/>
                <w:sz w:val="22"/>
                <w:szCs w:val="22"/>
              </w:rPr>
              <w:t xml:space="preserve">the owner </w:t>
            </w: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participate in other City-funded </w:t>
            </w:r>
            <w:r w:rsidR="002535B8">
              <w:rPr>
                <w:rFonts w:ascii="Arial" w:eastAsia="Quattrocento Sans" w:hAnsi="Arial" w:cs="Arial"/>
                <w:sz w:val="22"/>
                <w:szCs w:val="22"/>
              </w:rPr>
              <w:t>business support programs including support from a local nonprofit</w:t>
            </w:r>
            <w:r w:rsidRPr="005016C9">
              <w:rPr>
                <w:rFonts w:ascii="Arial" w:eastAsia="Quattrocento Sans" w:hAnsi="Arial" w:cs="Arial"/>
                <w:sz w:val="22"/>
                <w:szCs w:val="22"/>
              </w:rPr>
              <w:t xml:space="preserve">?  </w:t>
            </w:r>
          </w:p>
          <w:p w14:paraId="5D688173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</w:tr>
      <w:tr w:rsidR="005016C9" w:rsidRPr="005016C9" w14:paraId="64F30DFE" w14:textId="77777777" w:rsidTr="005016C9">
        <w:trPr>
          <w:trHeight w:val="499"/>
        </w:trPr>
        <w:tc>
          <w:tcPr>
            <w:tcW w:w="1608" w:type="dxa"/>
            <w:shd w:val="clear" w:color="auto" w:fill="auto"/>
            <w:vAlign w:val="bottom"/>
          </w:tcPr>
          <w:p w14:paraId="2B8B5147" w14:textId="77777777" w:rsidR="005016C9" w:rsidRPr="005016C9" w:rsidRDefault="005016C9" w:rsidP="005016C9">
            <w:pPr>
              <w:rPr>
                <w:rFonts w:ascii="Arial" w:eastAsia="Quattrocento Sans" w:hAnsi="Arial" w:cs="Arial"/>
                <w:b/>
                <w:sz w:val="22"/>
                <w:szCs w:val="22"/>
              </w:rPr>
            </w:pPr>
            <w:r w:rsidRPr="005016C9">
              <w:rPr>
                <w:rFonts w:ascii="Arial" w:eastAsia="Quattrocento Sans" w:hAnsi="Arial" w:cs="Arial"/>
                <w:b/>
                <w:sz w:val="22"/>
                <w:szCs w:val="22"/>
              </w:rPr>
              <w:t>Other comments</w:t>
            </w:r>
          </w:p>
        </w:tc>
        <w:tc>
          <w:tcPr>
            <w:tcW w:w="8332" w:type="dxa"/>
            <w:gridSpan w:val="2"/>
          </w:tcPr>
          <w:p w14:paraId="1AB9CCD0" w14:textId="77777777" w:rsidR="005016C9" w:rsidRPr="005016C9" w:rsidRDefault="005016C9" w:rsidP="005016C9">
            <w:pPr>
              <w:rPr>
                <w:rFonts w:ascii="Arial" w:eastAsia="Quattrocento Sans" w:hAnsi="Arial" w:cs="Arial"/>
                <w:sz w:val="22"/>
                <w:szCs w:val="22"/>
              </w:rPr>
            </w:pPr>
          </w:p>
        </w:tc>
      </w:tr>
    </w:tbl>
    <w:p w14:paraId="75FEB00F" w14:textId="77777777" w:rsidR="009B079F" w:rsidRPr="005016C9" w:rsidRDefault="009B079F">
      <w:pPr>
        <w:rPr>
          <w:rFonts w:ascii="Arial" w:eastAsia="Quattrocento Sans" w:hAnsi="Arial" w:cs="Arial"/>
          <w:sz w:val="22"/>
          <w:szCs w:val="22"/>
        </w:rPr>
      </w:pPr>
    </w:p>
    <w:sectPr w:rsidR="009B079F" w:rsidRPr="005016C9" w:rsidSect="00FC6389">
      <w:headerReference w:type="default" r:id="rId9"/>
      <w:pgSz w:w="12240" w:h="15840"/>
      <w:pgMar w:top="900" w:right="1440" w:bottom="108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257C1E" w14:textId="77777777" w:rsidR="005F0B8B" w:rsidRDefault="005F0B8B" w:rsidP="005016C9">
      <w:pPr>
        <w:spacing w:after="0" w:line="240" w:lineRule="auto"/>
      </w:pPr>
      <w:r>
        <w:separator/>
      </w:r>
    </w:p>
  </w:endnote>
  <w:endnote w:type="continuationSeparator" w:id="0">
    <w:p w14:paraId="010DA905" w14:textId="77777777" w:rsidR="005F0B8B" w:rsidRDefault="005F0B8B" w:rsidP="00501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C5E95D" w14:textId="77777777" w:rsidR="005F0B8B" w:rsidRDefault="005F0B8B" w:rsidP="005016C9">
      <w:pPr>
        <w:spacing w:after="0" w:line="240" w:lineRule="auto"/>
      </w:pPr>
      <w:r>
        <w:separator/>
      </w:r>
    </w:p>
  </w:footnote>
  <w:footnote w:type="continuationSeparator" w:id="0">
    <w:p w14:paraId="76369A4F" w14:textId="77777777" w:rsidR="005F0B8B" w:rsidRDefault="005F0B8B" w:rsidP="00501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B42F23" w14:textId="77777777" w:rsidR="005016C9" w:rsidRDefault="005016C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507FDF"/>
    <w:multiLevelType w:val="hybridMultilevel"/>
    <w:tmpl w:val="CEFC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755FBE"/>
    <w:multiLevelType w:val="multilevel"/>
    <w:tmpl w:val="57755F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0tDSztDQwMDE1N7FU0lEKTi0uzszPAykwrAUANnoZiiwAAAA="/>
  </w:docVars>
  <w:rsids>
    <w:rsidRoot w:val="00D604DF"/>
    <w:rsid w:val="000219C6"/>
    <w:rsid w:val="00050023"/>
    <w:rsid w:val="000557B1"/>
    <w:rsid w:val="00115FFC"/>
    <w:rsid w:val="0013496E"/>
    <w:rsid w:val="001771D1"/>
    <w:rsid w:val="001911AA"/>
    <w:rsid w:val="001B0A2C"/>
    <w:rsid w:val="001C3138"/>
    <w:rsid w:val="002535B8"/>
    <w:rsid w:val="002A5927"/>
    <w:rsid w:val="002C7503"/>
    <w:rsid w:val="002E5AD5"/>
    <w:rsid w:val="00300EAF"/>
    <w:rsid w:val="00310F1F"/>
    <w:rsid w:val="00345139"/>
    <w:rsid w:val="0034660A"/>
    <w:rsid w:val="00397E28"/>
    <w:rsid w:val="003A7E07"/>
    <w:rsid w:val="00436D9D"/>
    <w:rsid w:val="00437EC4"/>
    <w:rsid w:val="00446C6B"/>
    <w:rsid w:val="004D462D"/>
    <w:rsid w:val="004F6F3D"/>
    <w:rsid w:val="005016C9"/>
    <w:rsid w:val="005637D4"/>
    <w:rsid w:val="00570065"/>
    <w:rsid w:val="00580406"/>
    <w:rsid w:val="005F0B8B"/>
    <w:rsid w:val="006407E6"/>
    <w:rsid w:val="00670780"/>
    <w:rsid w:val="007504DD"/>
    <w:rsid w:val="007632B3"/>
    <w:rsid w:val="00784AE4"/>
    <w:rsid w:val="007A461C"/>
    <w:rsid w:val="007A6B41"/>
    <w:rsid w:val="00800F28"/>
    <w:rsid w:val="00824470"/>
    <w:rsid w:val="00853C22"/>
    <w:rsid w:val="00871FA7"/>
    <w:rsid w:val="008A2435"/>
    <w:rsid w:val="008A764B"/>
    <w:rsid w:val="009B079F"/>
    <w:rsid w:val="009E247F"/>
    <w:rsid w:val="00AA135C"/>
    <w:rsid w:val="00AD1BC9"/>
    <w:rsid w:val="00AD6609"/>
    <w:rsid w:val="00C2515B"/>
    <w:rsid w:val="00C62B79"/>
    <w:rsid w:val="00C7674A"/>
    <w:rsid w:val="00C77D61"/>
    <w:rsid w:val="00C91E20"/>
    <w:rsid w:val="00C95024"/>
    <w:rsid w:val="00CE5645"/>
    <w:rsid w:val="00D233DA"/>
    <w:rsid w:val="00D43B24"/>
    <w:rsid w:val="00D604DF"/>
    <w:rsid w:val="00D829AB"/>
    <w:rsid w:val="00E133CC"/>
    <w:rsid w:val="00E21625"/>
    <w:rsid w:val="00E43909"/>
    <w:rsid w:val="00E4635C"/>
    <w:rsid w:val="00EE250A"/>
    <w:rsid w:val="00F01027"/>
    <w:rsid w:val="00F75B5E"/>
    <w:rsid w:val="00FB4C66"/>
    <w:rsid w:val="00FC6389"/>
    <w:rsid w:val="00FD0900"/>
    <w:rsid w:val="05EC0D14"/>
    <w:rsid w:val="0AD41EFB"/>
    <w:rsid w:val="178F775E"/>
    <w:rsid w:val="202A08C1"/>
    <w:rsid w:val="26E574CC"/>
    <w:rsid w:val="3A75559D"/>
    <w:rsid w:val="541F306B"/>
    <w:rsid w:val="57E47632"/>
    <w:rsid w:val="62877148"/>
    <w:rsid w:val="6C3B3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17F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Theme="minorEastAsia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table" w:customStyle="1" w:styleId="Style11">
    <w:name w:val="_Style 11"/>
    <w:basedOn w:val="TableNormal"/>
    <w:tblPr>
      <w:tblCellMar>
        <w:left w:w="115" w:type="dxa"/>
        <w:right w:w="115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1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6C9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01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6C9"/>
    <w:rPr>
      <w:rFonts w:eastAsia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Theme="minorEastAsia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table" w:customStyle="1" w:styleId="Style11">
    <w:name w:val="_Style 11"/>
    <w:basedOn w:val="TableNormal"/>
    <w:tblPr>
      <w:tblCellMar>
        <w:left w:w="115" w:type="dxa"/>
        <w:right w:w="115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1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6C9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01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6C9"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ne A.. Mwesigye</dc:creator>
  <cp:lastModifiedBy>Angel</cp:lastModifiedBy>
  <cp:revision>3</cp:revision>
  <dcterms:created xsi:type="dcterms:W3CDTF">2020-08-12T16:44:00Z</dcterms:created>
  <dcterms:modified xsi:type="dcterms:W3CDTF">2020-08-12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